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49E62B3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7AF8815A">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600798" cy="3639886"/>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lastRenderedPageBreak/>
        <w:t>2)</w:t>
      </w:r>
      <w:r w:rsidR="00FC54D5" w:rsidRPr="00F85BCF">
        <w:rPr>
          <w:color w:val="000000" w:themeColor="text1"/>
          <w:lang w:val="en-US"/>
        </w:rPr>
        <w:t xml:space="preserve"> </w:t>
      </w:r>
      <w:r w:rsidRPr="0096776B">
        <w:rPr>
          <w:color w:val="000000" w:themeColor="text1"/>
          <w:highlight w:val="yellow"/>
          <w:lang w:val="en-US"/>
        </w:rPr>
        <w:t xml:space="preserve">Apply a lowpass filter with cut-off frequency of 12 Hz to </w:t>
      </w:r>
      <w:r w:rsidR="00842816" w:rsidRPr="0096776B">
        <w:rPr>
          <w:color w:val="000000" w:themeColor="text1"/>
          <w:highlight w:val="yellow"/>
          <w:lang w:val="en-US"/>
        </w:rPr>
        <w:t xml:space="preserve">the first column of the </w:t>
      </w:r>
      <w:r w:rsidRPr="0096776B">
        <w:rPr>
          <w:color w:val="000000" w:themeColor="text1"/>
          <w:highlight w:val="yellow"/>
          <w:lang w:val="en-US"/>
        </w:rPr>
        <w:t xml:space="preserve">accelerometer </w:t>
      </w:r>
      <w:r w:rsidR="00603DCE" w:rsidRPr="0096776B">
        <w:rPr>
          <w:color w:val="000000" w:themeColor="text1"/>
          <w:highlight w:val="yellow"/>
          <w:lang w:val="en-US"/>
        </w:rPr>
        <w:t xml:space="preserve">in the technical frame of the sensor </w:t>
      </w:r>
      <w:r w:rsidRPr="0096776B">
        <w:rPr>
          <w:color w:val="000000" w:themeColor="text1"/>
          <w:highlight w:val="yellow"/>
          <w:lang w:val="en-US"/>
        </w:rPr>
        <w:t xml:space="preserve">data for one foot (left/right) and then compare with the raw signal. You can apply the filter using the function </w:t>
      </w:r>
      <w:proofErr w:type="spellStart"/>
      <w:r w:rsidRPr="0096776B">
        <w:rPr>
          <w:i/>
          <w:color w:val="000000" w:themeColor="text1"/>
          <w:highlight w:val="yellow"/>
          <w:lang w:val="en-US"/>
        </w:rPr>
        <w:t>applyLowpassFilter</w:t>
      </w:r>
      <w:proofErr w:type="spellEnd"/>
      <w:r w:rsidRPr="0096776B">
        <w:rPr>
          <w:color w:val="000000" w:themeColor="text1"/>
          <w:highlight w:val="yellow"/>
          <w:lang w:val="en-US"/>
        </w:rPr>
        <w:t xml:space="preserve"> that we provided in the script. Change the cut-off frequency to </w:t>
      </w:r>
      <w:r w:rsidR="00603DCE" w:rsidRPr="0096776B">
        <w:rPr>
          <w:color w:val="000000" w:themeColor="text1"/>
          <w:highlight w:val="yellow"/>
          <w:lang w:val="en-US"/>
        </w:rPr>
        <w:t>5</w:t>
      </w:r>
      <w:r w:rsidRPr="0096776B">
        <w:rPr>
          <w:color w:val="000000" w:themeColor="text1"/>
          <w:highlight w:val="yellow"/>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ED72B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31335DFD"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around 5Hz it makes sense to filter the data at that rate. The data filtered at 12Hz still seems noisy while the 5Hz-filtered data appears to be the most readable.</w:t>
            </w:r>
          </w:p>
          <w:p w14:paraId="4F3007D5" w14:textId="3E618F9C" w:rsidR="00ED72B8" w:rsidRDefault="00D33355" w:rsidP="00D33355">
            <w:pPr>
              <w:spacing w:before="100" w:beforeAutospacing="1" w:after="100" w:afterAutospacing="1"/>
              <w:jc w:val="center"/>
              <w:rPr>
                <w:color w:val="2E74B5" w:themeColor="accent1" w:themeShade="BF"/>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4248FA">
        <w:rPr>
          <w:highlight w:val="yellow"/>
          <w:lang w:val="en-US"/>
        </w:rPr>
        <w:t xml:space="preserve">Write a script to detect for both feet all initial contacts (IC), terminal contacts (TC) and the middle of the foot-flats </w:t>
      </w:r>
      <w:r w:rsidR="004E6C77" w:rsidRPr="004248FA">
        <w:rPr>
          <w:highlight w:val="yellow"/>
          <w:lang w:val="en-US"/>
        </w:rPr>
        <w:t xml:space="preserve">based on the gyroscope data </w:t>
      </w:r>
      <w:r w:rsidRPr="004248FA">
        <w:rPr>
          <w:highlight w:val="yellow"/>
          <w:lang w:val="en-US"/>
        </w:rPr>
        <w:t>as in chapter 2</w:t>
      </w:r>
      <w:r w:rsidR="00697973" w:rsidRPr="004248FA">
        <w:rPr>
          <w:highlight w:val="yellow"/>
          <w:lang w:val="en-US"/>
        </w:rPr>
        <w:t xml:space="preserve"> </w:t>
      </w:r>
      <w:r w:rsidR="005B70A2" w:rsidRPr="004248FA">
        <w:rPr>
          <w:highlight w:val="yellow"/>
          <w:lang w:val="en-US"/>
        </w:rPr>
        <w:t xml:space="preserve">of the course </w:t>
      </w:r>
      <w:r w:rsidR="00697973" w:rsidRPr="004248FA">
        <w:rPr>
          <w:highlight w:val="yellow"/>
          <w:lang w:val="en-US"/>
        </w:rPr>
        <w:t xml:space="preserve">and </w:t>
      </w:r>
      <w:r w:rsidR="004E6C77" w:rsidRPr="004248FA">
        <w:rPr>
          <w:highlight w:val="yellow"/>
          <w:lang w:val="en-US"/>
        </w:rPr>
        <w:t>in reference [1].</w:t>
      </w:r>
      <w:r w:rsidRPr="00F85BCF">
        <w:rPr>
          <w:lang w:val="en-US"/>
        </w:rPr>
        <w:t xml:space="preserve"> </w:t>
      </w:r>
      <w:r w:rsidRPr="004248FA">
        <w:rPr>
          <w:highlight w:val="yellow"/>
          <w:lang w:val="en-US"/>
        </w:rPr>
        <w:t xml:space="preserve">Once again, use the </w:t>
      </w:r>
      <w:r w:rsidRPr="004248FA">
        <w:rPr>
          <w:rFonts w:ascii="Courier Std" w:hAnsi="Courier Std" w:cs="Courier New"/>
          <w:sz w:val="20"/>
          <w:szCs w:val="20"/>
          <w:highlight w:val="yellow"/>
          <w:lang w:val="en-US"/>
        </w:rPr>
        <w:t>alignGyroscopeTF2AF</w:t>
      </w:r>
      <w:r w:rsidRPr="004248FA">
        <w:rPr>
          <w:highlight w:val="yellow"/>
          <w:lang w:val="en-US"/>
        </w:rPr>
        <w:t xml:space="preserve"> function to align the technical frame of the gyroscope with the anatomical frame of the foot.</w:t>
      </w:r>
      <w:r w:rsidRPr="00F85BCF">
        <w:rPr>
          <w:lang w:val="en-US"/>
        </w:rPr>
        <w:t xml:space="preserve"> You </w:t>
      </w:r>
      <w:r w:rsidRPr="00F85BCF">
        <w:rPr>
          <w:lang w:val="en-US"/>
        </w:rPr>
        <w:lastRenderedPageBreak/>
        <w:t xml:space="preserve">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66E97F91" w14:textId="4AC30D20"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r>
        <w:rPr>
          <w:lang w:val="en-US"/>
        </w:rPr>
        <w:t>We filter the aligned gyro data at 5Hz and use the minimums to detect ICs and TCs.</w:t>
      </w:r>
    </w:p>
    <w:p w14:paraId="390BE60B" w14:textId="77777777" w:rsidR="004248FA"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lang w:val="en-US"/>
        </w:rPr>
      </w:pP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500BAEAD" w14:textId="75222CC9"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4AFADE3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60E72FCC" w14:textId="685AC694" w:rsidR="00E64FA8" w:rsidRPr="00F85BCF" w:rsidRDefault="00604E2F" w:rsidP="00ED72B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0165F7FA" w14:textId="725B160E" w:rsidR="00ED72B8" w:rsidRPr="00F85BCF" w:rsidRDefault="00932635"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0AD3CA7E">
            <wp:extent cx="5077327" cy="4081015"/>
            <wp:effectExtent l="0" t="0" r="3175"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9"/>
                    <a:stretch>
                      <a:fillRect/>
                    </a:stretch>
                  </pic:blipFill>
                  <pic:spPr>
                    <a:xfrm>
                      <a:off x="0" y="0"/>
                      <a:ext cx="5110749" cy="4107878"/>
                    </a:xfrm>
                    <a:prstGeom prst="rect">
                      <a:avLst/>
                    </a:prstGeom>
                  </pic:spPr>
                </pic:pic>
              </a:graphicData>
            </a:graphic>
          </wp:inline>
        </w:drawing>
      </w:r>
    </w:p>
    <w:p w14:paraId="540A16F6" w14:textId="221FB881"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5F5FE3D" w14:textId="392727AD"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2E29F68F" w14:textId="1AE49635"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4E6322F4" w14:textId="4C40D138"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6DA71E5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lastRenderedPageBreak/>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roofErr w:type="spellStart"/>
            <w:r w:rsidRPr="00ED72B8">
              <w:t>Gait</w:t>
            </w:r>
            <w:proofErr w:type="spellEnd"/>
            <w:r w:rsidRPr="00ED72B8">
              <w:t xml:space="preserve">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77777777" w:rsidR="0057485F" w:rsidRPr="00ED72B8" w:rsidRDefault="0057485F"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EB97F17" w14:textId="4D4D4D1A"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2993BDAE" w14:textId="23E090E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7922EB51" w14:textId="02FBF23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686C912" w14:textId="4BDC82C5"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77777777"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720D80"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lastRenderedPageBreak/>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3FF8C96D" w:rsidR="00E14537" w:rsidRPr="00F85BCF" w:rsidRDefault="00E14537" w:rsidP="00ED72B8">
      <w:pPr>
        <w:rPr>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a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0">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35314175" w14:textId="3DA8E498"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135672D0" w14:textId="767F55F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0EBCD6E3"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720D80"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24261C44"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proofErr w:type="gramStart"/>
      <w:r w:rsidR="00AA2275" w:rsidRPr="00F85BCF">
        <w:rPr>
          <w:i/>
          <w:color w:val="0070C0"/>
          <w:lang w:val="en-US"/>
        </w:rPr>
        <w:tab/>
      </w:r>
      <w:r w:rsidR="00670EC1" w:rsidRPr="00F85BCF">
        <w:rPr>
          <w:i/>
          <w:color w:val="0070C0"/>
          <w:lang w:val="en-US"/>
        </w:rPr>
        <w:t xml:space="preserve">,   </w:t>
      </w:r>
      <w:proofErr w:type="gramEnd"/>
      <w:r w:rsidR="00670EC1" w:rsidRPr="00F85BCF">
        <w:rPr>
          <w:i/>
          <w:color w:val="0070C0"/>
          <w:lang w:val="en-US"/>
        </w:rPr>
        <w:t xml:space="preserve"> ,    </w:t>
      </w:r>
      <w:r w:rsidR="00AA2275" w:rsidRPr="00F85BCF">
        <w:rPr>
          <w:i/>
          <w:color w:val="0070C0"/>
          <w:lang w:val="en-US"/>
        </w:rPr>
        <w:tab/>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5FEDEB52"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AA2275" w:rsidRPr="00F85BCF">
        <w:rPr>
          <w:i/>
          <w:color w:val="0070C0"/>
          <w:lang w:val="en-US"/>
        </w:rPr>
        <w:tab/>
        <w:t>,</w:t>
      </w:r>
      <w:r w:rsidR="00ED72B8" w:rsidRPr="00F85BCF">
        <w:rPr>
          <w:i/>
          <w:color w:val="0070C0"/>
          <w:lang w:val="en-US"/>
        </w:rPr>
        <w:t xml:space="preserve">   </w:t>
      </w:r>
      <w:r w:rsidR="00AA2275" w:rsidRPr="00F85BCF">
        <w:rPr>
          <w:i/>
          <w:color w:val="0070C0"/>
          <w:lang w:val="en-US"/>
        </w:rPr>
        <w:t xml:space="preserve">,  </w:t>
      </w:r>
      <w:r w:rsidR="00AA2275" w:rsidRPr="00F85BCF">
        <w:rPr>
          <w:i/>
          <w:color w:val="0070C0"/>
          <w:lang w:val="en-US"/>
        </w:rPr>
        <w:tab/>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rPr>
            </w:pPr>
          </w:p>
        </w:tc>
        <w:tc>
          <w:tcPr>
            <w:tcW w:w="1417" w:type="dxa"/>
            <w:vAlign w:val="center"/>
          </w:tcPr>
          <w:p w14:paraId="5431764D" w14:textId="006576E2" w:rsidR="00670EC1" w:rsidRPr="00ED72B8" w:rsidRDefault="00670EC1" w:rsidP="00ED72B8">
            <w:pPr>
              <w:jc w:val="center"/>
              <w:rPr>
                <w:i/>
                <w:color w:val="0070C0"/>
              </w:rPr>
            </w:pPr>
          </w:p>
        </w:tc>
        <w:tc>
          <w:tcPr>
            <w:tcW w:w="1417" w:type="dxa"/>
            <w:vAlign w:val="center"/>
          </w:tcPr>
          <w:p w14:paraId="08944B68" w14:textId="4569A180" w:rsidR="00670EC1" w:rsidRPr="00ED72B8" w:rsidRDefault="00670EC1" w:rsidP="00ED72B8">
            <w:pPr>
              <w:jc w:val="center"/>
              <w:rPr>
                <w:i/>
                <w:color w:val="0070C0"/>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rPr>
            </w:pPr>
          </w:p>
        </w:tc>
        <w:tc>
          <w:tcPr>
            <w:tcW w:w="1417" w:type="dxa"/>
            <w:vAlign w:val="center"/>
          </w:tcPr>
          <w:p w14:paraId="79151E9D" w14:textId="2681658E" w:rsidR="00670EC1" w:rsidRPr="00ED72B8" w:rsidRDefault="00670EC1" w:rsidP="00ED72B8">
            <w:pPr>
              <w:jc w:val="center"/>
              <w:rPr>
                <w:i/>
                <w:color w:val="0070C0"/>
              </w:rPr>
            </w:pPr>
          </w:p>
        </w:tc>
        <w:tc>
          <w:tcPr>
            <w:tcW w:w="1417" w:type="dxa"/>
            <w:vAlign w:val="center"/>
          </w:tcPr>
          <w:p w14:paraId="3A4468BE" w14:textId="24CEA44A" w:rsidR="00670EC1" w:rsidRPr="00ED72B8" w:rsidRDefault="00670EC1" w:rsidP="00ED72B8">
            <w:pPr>
              <w:jc w:val="center"/>
              <w:rPr>
                <w:i/>
                <w:color w:val="0070C0"/>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rPr>
            </w:pPr>
          </w:p>
        </w:tc>
        <w:tc>
          <w:tcPr>
            <w:tcW w:w="1417" w:type="dxa"/>
            <w:vAlign w:val="center"/>
          </w:tcPr>
          <w:p w14:paraId="7C85A3AA" w14:textId="7ADE06DC" w:rsidR="00670EC1" w:rsidRPr="00ED72B8" w:rsidRDefault="00670EC1" w:rsidP="00ED72B8">
            <w:pPr>
              <w:jc w:val="center"/>
              <w:rPr>
                <w:i/>
                <w:color w:val="0070C0"/>
              </w:rPr>
            </w:pPr>
          </w:p>
        </w:tc>
        <w:tc>
          <w:tcPr>
            <w:tcW w:w="1417" w:type="dxa"/>
            <w:vAlign w:val="center"/>
          </w:tcPr>
          <w:p w14:paraId="2DE49E61" w14:textId="211D449D" w:rsidR="00670EC1" w:rsidRPr="00ED72B8" w:rsidRDefault="00670EC1" w:rsidP="00ED72B8">
            <w:pPr>
              <w:jc w:val="center"/>
              <w:rPr>
                <w:i/>
                <w:color w:val="0070C0"/>
              </w:rPr>
            </w:pP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r w:rsidRPr="007004A0">
                              <w:rPr>
                                <w:b/>
                                <w:lang w:val="en-US"/>
                              </w:rPr>
                              <w:t>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r w:rsidRPr="007004A0">
                        <w:rPr>
                          <w:b/>
                          <w:lang w:val="en-US"/>
                        </w:rPr>
                        <w:t>TF</w:t>
                      </w:r>
                      <w:r w:rsidRPr="007004A0">
                        <w:rPr>
                          <w:lang w:val="en-US"/>
                        </w:rPr>
                        <w:t> :</w:t>
                      </w:r>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r w:rsidRPr="007004A0">
                        <w:rPr>
                          <w:color w:val="5B9BD5" w:themeColor="accent1"/>
                          <w:lang w:val="en-US"/>
                        </w:rPr>
                        <w:t>leftCenterFoot</w:t>
                      </w:r>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LateralFoot</w:t>
                      </w:r>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r w:rsidRPr="007004A0">
                        <w:rPr>
                          <w:color w:val="5B9BD5" w:themeColor="accent1"/>
                          <w:lang w:val="en-US"/>
                        </w:rPr>
                        <w:t>leftMedialFoot</w:t>
                      </w:r>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r w:rsidRPr="007004A0">
                        <w:rPr>
                          <w:color w:val="70AD47" w:themeColor="accent6"/>
                          <w:lang w:val="en-US"/>
                        </w:rPr>
                        <w:t>leftLateralMalleolus</w:t>
                      </w:r>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r>
                        <w:rPr>
                          <w:color w:val="009900"/>
                          <w:lang w:val="en-US"/>
                        </w:rPr>
                        <w:t>leftM</w:t>
                      </w:r>
                      <w:r w:rsidRPr="002A4975">
                        <w:rPr>
                          <w:color w:val="009900"/>
                          <w:lang w:val="en-US"/>
                        </w:rPr>
                        <w:t>edialMalleolus</w:t>
                      </w:r>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2">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96592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96592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965925"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25"/>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BFC30" w14:textId="77777777" w:rsidR="00965925" w:rsidRDefault="00965925" w:rsidP="001D22FC">
      <w:r>
        <w:separator/>
      </w:r>
    </w:p>
  </w:endnote>
  <w:endnote w:type="continuationSeparator" w:id="0">
    <w:p w14:paraId="3A048A76" w14:textId="77777777" w:rsidR="00965925" w:rsidRDefault="00965925" w:rsidP="001D22FC">
      <w:r>
        <w:continuationSeparator/>
      </w:r>
    </w:p>
  </w:endnote>
  <w:endnote w:type="continuationNotice" w:id="1">
    <w:p w14:paraId="5877AF3B" w14:textId="77777777" w:rsidR="00965925" w:rsidRDefault="0096592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ḷƐ"/>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25603" w14:textId="77777777" w:rsidR="00965925" w:rsidRDefault="00965925" w:rsidP="001D22FC">
      <w:r>
        <w:separator/>
      </w:r>
    </w:p>
  </w:footnote>
  <w:footnote w:type="continuationSeparator" w:id="0">
    <w:p w14:paraId="08CBA764" w14:textId="77777777" w:rsidR="00965925" w:rsidRDefault="00965925" w:rsidP="001D22FC">
      <w:r>
        <w:continuationSeparator/>
      </w:r>
    </w:p>
  </w:footnote>
  <w:footnote w:type="continuationNotice" w:id="1">
    <w:p w14:paraId="6CDDF190" w14:textId="77777777" w:rsidR="00965925" w:rsidRDefault="0096592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635"/>
    <w:rsid w:val="00932F54"/>
    <w:rsid w:val="0093637B"/>
    <w:rsid w:val="00936F51"/>
    <w:rsid w:val="009403EB"/>
    <w:rsid w:val="009414AF"/>
    <w:rsid w:val="00941DC3"/>
    <w:rsid w:val="00952330"/>
    <w:rsid w:val="00952E67"/>
    <w:rsid w:val="009531FC"/>
    <w:rsid w:val="00954AFF"/>
    <w:rsid w:val="0095635E"/>
    <w:rsid w:val="00957E78"/>
    <w:rsid w:val="00963DD6"/>
    <w:rsid w:val="009651A9"/>
    <w:rsid w:val="00965925"/>
    <w:rsid w:val="0096776B"/>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theme" Target="theme/theme1.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9</Pages>
  <Words>4286</Words>
  <Characters>23576</Characters>
  <Application>Microsoft Office Word</Application>
  <DocSecurity>0</DocSecurity>
  <Lines>196</Lines>
  <Paragraphs>5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19</cp:revision>
  <cp:lastPrinted>2021-03-22T08:30:00Z</cp:lastPrinted>
  <dcterms:created xsi:type="dcterms:W3CDTF">2021-02-19T15:35:00Z</dcterms:created>
  <dcterms:modified xsi:type="dcterms:W3CDTF">2021-03-22T09:20:00Z</dcterms:modified>
</cp:coreProperties>
</file>